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john-doe"/>
    <w:p>
      <w:pPr>
        <w:pStyle w:val="Heading1"/>
      </w:pPr>
      <w:r>
        <w:t xml:space="preserve">John Doe</w:t>
      </w:r>
    </w:p>
    <w:p>
      <w:pPr>
        <w:pStyle w:val="FirstParagraph"/>
      </w:pPr>
      <w:r>
        <w:t xml:space="preserve">Mumbai, Maharashtra, India | +91 9876543210 | johndoe@email.com</w:t>
      </w:r>
    </w:p>
    <w:bookmarkEnd w:id="20"/>
    <w:p>
      <w:pPr>
        <w:pStyle w:val="BodyText"/>
      </w:pPr>
      <w:r>
        <w:rPr>
          <w:bCs/>
          <w:b/>
        </w:rPr>
        <w:t xml:space="preserve">Date:</w:t>
      </w:r>
      <w:r>
        <w:t xml:space="preserve"> </w:t>
      </w:r>
      <w:r>
        <w:t xml:space="preserve">[Insert Date]</w:t>
      </w:r>
    </w:p>
    <w:bookmarkStart w:id="21" w:name="dear-hiring-manager"/>
    <w:p>
      <w:pPr>
        <w:pStyle w:val="Heading2"/>
      </w:pPr>
      <w:r>
        <w:t xml:space="preserve">Dear Hiring Manager,</w:t>
      </w:r>
    </w:p>
    <w:p>
      <w:pPr>
        <w:pStyle w:val="FirstParagraph"/>
      </w:pPr>
      <w:r>
        <w:t xml:space="preserve">I am writing to express my keen interest in the Aerospace Engineer position at [Company Name] in India Mumbai. As a passionate and experienced aerospace engineer with a deep understanding of the unique challenges and opportunities within India’s aerospace industry, I am excited about the prospect of contributing to your team. With my academic background, hands-on experience, and unwavering commitment to innovation, I am confident in my ability to drive impactful solutions for your projects in this dynamic sector.</w:t>
      </w:r>
    </w:p>
    <w:p>
      <w:pPr>
        <w:pStyle w:val="BodyText"/>
      </w:pPr>
      <w:r>
        <w:t xml:space="preserve">My journey as an Aerospace Engineer began with a degree in Aeronautical Engineering from the Indian Institute of Technology (IIT) Bombay, where I developed a strong foundation in aerodynamics, propulsion systems, and structural analysis. During my studies, I focused on research projects that aligned with India’s growing aerospace ambitions, such as optimizing aircraft performance for high-altitude conditions and exploring sustainable propulsion technologies. These experiences not only honed my technical expertise but also instilled in me a profound appreciation for the role of engineering in advancing India’s position on the global aerospace stage.</w:t>
      </w:r>
    </w:p>
    <w:p>
      <w:pPr>
        <w:pStyle w:val="BodyText"/>
      </w:pPr>
      <w:r>
        <w:t xml:space="preserve">Following my academic pursuits, I joined [Previous Company/Institute], where I worked on cutting-edge projects that required a blend of theoretical knowledge and practical problem-solving. One notable initiative involved collaborating with a team to design lightweight composite materials for satellite components, which was critical for reducing launch costs—a challenge that resonates deeply in the Indian aerospace landscape. This project, conducted in India Mumbai, allowed me to engage with local industry stakeholders and understand the nuances of balancing innovation with cost-effectiveness in a developing market.</w:t>
      </w:r>
    </w:p>
    <w:p>
      <w:pPr>
        <w:pStyle w:val="BodyText"/>
      </w:pPr>
      <w:r>
        <w:t xml:space="preserve">What sets me apart as an Aerospace Engineer is my ability to bridge the gap between complex technical concepts and real-world applications. For instance, while working on a project for [Specific Project or Company], I led the simulation of airflow dynamics using advanced computational fluid dynamics (CFD) software. This work directly contributed to improving the efficiency of a regional aircraft model, which was later adopted by an Indian aviation firm. Such experiences have reinforced my belief that aerospace engineering is not just about creating technology but about solving problems that address societal and economic needs—something I am eager to continue in India Mumbai.</w:t>
      </w:r>
    </w:p>
    <w:p>
      <w:pPr>
        <w:pStyle w:val="BodyText"/>
      </w:pPr>
      <w:r>
        <w:t xml:space="preserve">India Mumbai, as a hub for technological innovation and a strategic gateway for international aerospace collaborations, offers a vibrant ecosystem for professionals like me. The city’s proximity to key industries, research institutions, and government initiatives such as the Indian Space Research Organisation (ISRO) has always been a source of inspiration. I have actively followed developments in Mumbai’s aerospace sector, including the growth of private players and the push for indigenization of technology. This alignment with my career goals makes me particularly enthusiastic about contributing to [Company Name]’s mission in this region.</w:t>
      </w:r>
    </w:p>
    <w:p>
      <w:pPr>
        <w:pStyle w:val="BodyText"/>
      </w:pPr>
      <w:r>
        <w:t xml:space="preserve">Throughout my career, I have prioritized continuous learning and adaptability, which are essential traits for an Aerospace Engineer in a rapidly evolving field. I have stayed updated on the latest advancements through certifications in CAD software (e.g., CATIA and SolidWorks), as well as participation in workshops hosted by organizations like the Aeronautical Society of India. These efforts ensure that my skills remain aligned with industry standards, particularly those relevant to India’s aerospace landscape, where precision and innovation are paramount.</w:t>
      </w:r>
    </w:p>
    <w:p>
      <w:pPr>
        <w:pStyle w:val="BodyText"/>
      </w:pPr>
      <w:r>
        <w:t xml:space="preserve">What draws me to [Company Name] is its reputation for fostering a culture of excellence and its commitment to advancing aerospace technologies. I am particularly impressed by your recent work on [Specific Project or Technology], which reflects the kind of visionary approach that resonates with my own aspirations. I am eager to bring my technical expertise, collaborative spirit, and passion for aerospace engineering to your team. Together, we can tackle challenges such as developing cost-effective solutions for satellite launches, improving fuel efficiency in aircraft, and supporting India’s growing demand for space exploration technologies.</w:t>
      </w:r>
    </w:p>
    <w:p>
      <w:pPr>
        <w:pStyle w:val="BodyText"/>
      </w:pPr>
      <w:r>
        <w:t xml:space="preserve">In addition to my technical skills, I bring strong communication and teamwork abilities that have been vital in multidisciplinary environments. For example, during a project at [Previous Company], I collaborated with engineers from diverse backgrounds to integrate sensor systems into a prototype drone. This experience taught me the importance of clear communication and adaptability—qualities that are essential for thriving in India Mumbai’s fast-paced aerospace sector.</w:t>
      </w:r>
    </w:p>
    <w:p>
      <w:pPr>
        <w:pStyle w:val="BodyText"/>
      </w:pPr>
      <w:r>
        <w:t xml:space="preserve">Finally, I would like to emphasize my dedication to contributing to India’s aerospace future. As the country continues to invest in space exploration, aviation infrastructure, and defense technologies, there is a critical need for engineers who understand both the technical and socio-economic dimensions of these projects. I am eager to play a role in this transformation by applying my skills and knowledge to create solutions that benefit not only [Company Name] but also the broader community in India Mumbai.</w:t>
      </w:r>
    </w:p>
    <w:p>
      <w:pPr>
        <w:pStyle w:val="BodyText"/>
      </w:pPr>
      <w:r>
        <w:t xml:space="preserve">Thank you for considering my application. I would be honored to discuss how my background, skills, and enthusiasm align with the goals of your organization. I am available at your earliest convenience for an interview and can be reached at +91 9876543210 or johndoe@email.com. I look forward to the opportunity to contribute to [Company Name]’s success in India Mumbai.</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11T00:18:54Z</dcterms:created>
  <dcterms:modified xsi:type="dcterms:W3CDTF">2025-12-11T00:18:54Z</dcterms:modified>
</cp:coreProperties>
</file>

<file path=docProps/custom.xml><?xml version="1.0" encoding="utf-8"?>
<Properties xmlns="http://schemas.openxmlformats.org/officeDocument/2006/custom-properties" xmlns:vt="http://schemas.openxmlformats.org/officeDocument/2006/docPropsVTypes"/>
</file>